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4.png" ContentType="image/png"/>
  <Override PartName="/word/media/rId23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bar_plot_ver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jitter_plot_version_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jitter_plot_version_nop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knitr\emissions_by_region_files/figure-docx/jitter_plot_version_fl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 summary function supplied, defaulting to `mean_se()`</w:t>
      </w:r>
      <w:r>
        <w:br/>
      </w:r>
      <w:r>
        <w:rPr>
          <w:rStyle w:val="VerbatimChar"/>
        </w:rPr>
        <w:t xml:space="preserve">## No summary function supplied, defaulting to `mean_se()`</w:t>
      </w:r>
    </w:p>
    <w:p>
      <w:pPr>
        <w:pStyle w:val="FirstParagraph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07-14T12:57:58Z</dcterms:created>
  <dcterms:modified xsi:type="dcterms:W3CDTF">2021-07-14T12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